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355B88" w:rsidRDefault="008608A0">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8608A0">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355B88" w:rsidRDefault="008608A0">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8608A0">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445066"/>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1362992B" w14:textId="6C599D6F" w:rsidR="00EB697B"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445066" w:history="1">
            <w:r w:rsidR="00EB697B" w:rsidRPr="0007418F">
              <w:rPr>
                <w:rStyle w:val="a5"/>
                <w:noProof/>
              </w:rPr>
              <w:t>Abstract</w:t>
            </w:r>
            <w:r w:rsidR="00EB697B">
              <w:rPr>
                <w:noProof/>
                <w:webHidden/>
              </w:rPr>
              <w:tab/>
            </w:r>
            <w:r w:rsidR="00EB697B">
              <w:rPr>
                <w:noProof/>
                <w:webHidden/>
              </w:rPr>
              <w:fldChar w:fldCharType="begin"/>
            </w:r>
            <w:r w:rsidR="00EB697B">
              <w:rPr>
                <w:noProof/>
                <w:webHidden/>
              </w:rPr>
              <w:instrText xml:space="preserve"> PAGEREF _Toc68445066 \h </w:instrText>
            </w:r>
            <w:r w:rsidR="00EB697B">
              <w:rPr>
                <w:noProof/>
                <w:webHidden/>
              </w:rPr>
            </w:r>
            <w:r w:rsidR="00EB697B">
              <w:rPr>
                <w:noProof/>
                <w:webHidden/>
              </w:rPr>
              <w:fldChar w:fldCharType="separate"/>
            </w:r>
            <w:r w:rsidR="00EB697B">
              <w:rPr>
                <w:noProof/>
                <w:webHidden/>
              </w:rPr>
              <w:t>1</w:t>
            </w:r>
            <w:r w:rsidR="00EB697B">
              <w:rPr>
                <w:noProof/>
                <w:webHidden/>
              </w:rPr>
              <w:fldChar w:fldCharType="end"/>
            </w:r>
          </w:hyperlink>
        </w:p>
        <w:p w14:paraId="489AB1EE" w14:textId="5377824C" w:rsidR="00EB697B" w:rsidRDefault="008608A0">
          <w:pPr>
            <w:pStyle w:val="TOC1"/>
            <w:tabs>
              <w:tab w:val="right" w:leader="dot" w:pos="9016"/>
            </w:tabs>
            <w:rPr>
              <w:noProof/>
              <w:kern w:val="0"/>
              <w:sz w:val="22"/>
              <w:lang w:val="en-GB" w:eastAsia="ja-JP"/>
            </w:rPr>
          </w:pPr>
          <w:hyperlink w:anchor="_Toc68445067" w:history="1">
            <w:r w:rsidR="00EB697B" w:rsidRPr="0007418F">
              <w:rPr>
                <w:rStyle w:val="a5"/>
                <w:noProof/>
              </w:rPr>
              <w:t>1 introduction</w:t>
            </w:r>
            <w:r w:rsidR="00EB697B">
              <w:rPr>
                <w:noProof/>
                <w:webHidden/>
              </w:rPr>
              <w:tab/>
            </w:r>
            <w:r w:rsidR="00EB697B">
              <w:rPr>
                <w:noProof/>
                <w:webHidden/>
              </w:rPr>
              <w:fldChar w:fldCharType="begin"/>
            </w:r>
            <w:r w:rsidR="00EB697B">
              <w:rPr>
                <w:noProof/>
                <w:webHidden/>
              </w:rPr>
              <w:instrText xml:space="preserve"> PAGEREF _Toc68445067 \h </w:instrText>
            </w:r>
            <w:r w:rsidR="00EB697B">
              <w:rPr>
                <w:noProof/>
                <w:webHidden/>
              </w:rPr>
            </w:r>
            <w:r w:rsidR="00EB697B">
              <w:rPr>
                <w:noProof/>
                <w:webHidden/>
              </w:rPr>
              <w:fldChar w:fldCharType="separate"/>
            </w:r>
            <w:r w:rsidR="00EB697B">
              <w:rPr>
                <w:noProof/>
                <w:webHidden/>
              </w:rPr>
              <w:t>3</w:t>
            </w:r>
            <w:r w:rsidR="00EB697B">
              <w:rPr>
                <w:noProof/>
                <w:webHidden/>
              </w:rPr>
              <w:fldChar w:fldCharType="end"/>
            </w:r>
          </w:hyperlink>
        </w:p>
        <w:p w14:paraId="71A8D0D9" w14:textId="0A362E43" w:rsidR="00EB697B" w:rsidRDefault="008608A0">
          <w:pPr>
            <w:pStyle w:val="TOC1"/>
            <w:tabs>
              <w:tab w:val="right" w:leader="dot" w:pos="9016"/>
            </w:tabs>
            <w:rPr>
              <w:noProof/>
              <w:kern w:val="0"/>
              <w:sz w:val="22"/>
              <w:lang w:val="en-GB" w:eastAsia="ja-JP"/>
            </w:rPr>
          </w:pPr>
          <w:hyperlink w:anchor="_Toc68445068" w:history="1">
            <w:r w:rsidR="00EB697B" w:rsidRPr="0007418F">
              <w:rPr>
                <w:rStyle w:val="a5"/>
                <w:noProof/>
              </w:rPr>
              <w:t>2.background research</w:t>
            </w:r>
            <w:r w:rsidR="00EB697B">
              <w:rPr>
                <w:noProof/>
                <w:webHidden/>
              </w:rPr>
              <w:tab/>
            </w:r>
            <w:r w:rsidR="00EB697B">
              <w:rPr>
                <w:noProof/>
                <w:webHidden/>
              </w:rPr>
              <w:fldChar w:fldCharType="begin"/>
            </w:r>
            <w:r w:rsidR="00EB697B">
              <w:rPr>
                <w:noProof/>
                <w:webHidden/>
              </w:rPr>
              <w:instrText xml:space="preserve"> PAGEREF _Toc68445068 \h </w:instrText>
            </w:r>
            <w:r w:rsidR="00EB697B">
              <w:rPr>
                <w:noProof/>
                <w:webHidden/>
              </w:rPr>
            </w:r>
            <w:r w:rsidR="00EB697B">
              <w:rPr>
                <w:noProof/>
                <w:webHidden/>
              </w:rPr>
              <w:fldChar w:fldCharType="separate"/>
            </w:r>
            <w:r w:rsidR="00EB697B">
              <w:rPr>
                <w:noProof/>
                <w:webHidden/>
              </w:rPr>
              <w:t>5</w:t>
            </w:r>
            <w:r w:rsidR="00EB697B">
              <w:rPr>
                <w:noProof/>
                <w:webHidden/>
              </w:rPr>
              <w:fldChar w:fldCharType="end"/>
            </w:r>
          </w:hyperlink>
        </w:p>
        <w:p w14:paraId="7461096B" w14:textId="761E4C51" w:rsidR="00EB697B" w:rsidRDefault="008608A0">
          <w:pPr>
            <w:pStyle w:val="TOC1"/>
            <w:tabs>
              <w:tab w:val="right" w:leader="dot" w:pos="9016"/>
            </w:tabs>
            <w:rPr>
              <w:noProof/>
              <w:kern w:val="0"/>
              <w:sz w:val="22"/>
              <w:lang w:val="en-GB" w:eastAsia="ja-JP"/>
            </w:rPr>
          </w:pPr>
          <w:hyperlink w:anchor="_Toc68445069" w:history="1">
            <w:r w:rsidR="00EB697B" w:rsidRPr="0007418F">
              <w:rPr>
                <w:rStyle w:val="a5"/>
                <w:noProof/>
              </w:rPr>
              <w:t>3.professional considerations</w:t>
            </w:r>
            <w:r w:rsidR="00EB697B">
              <w:rPr>
                <w:noProof/>
                <w:webHidden/>
              </w:rPr>
              <w:tab/>
            </w:r>
            <w:r w:rsidR="00EB697B">
              <w:rPr>
                <w:noProof/>
                <w:webHidden/>
              </w:rPr>
              <w:fldChar w:fldCharType="begin"/>
            </w:r>
            <w:r w:rsidR="00EB697B">
              <w:rPr>
                <w:noProof/>
                <w:webHidden/>
              </w:rPr>
              <w:instrText xml:space="preserve"> PAGEREF _Toc68445069 \h </w:instrText>
            </w:r>
            <w:r w:rsidR="00EB697B">
              <w:rPr>
                <w:noProof/>
                <w:webHidden/>
              </w:rPr>
            </w:r>
            <w:r w:rsidR="00EB697B">
              <w:rPr>
                <w:noProof/>
                <w:webHidden/>
              </w:rPr>
              <w:fldChar w:fldCharType="separate"/>
            </w:r>
            <w:r w:rsidR="00EB697B">
              <w:rPr>
                <w:noProof/>
                <w:webHidden/>
              </w:rPr>
              <w:t>6</w:t>
            </w:r>
            <w:r w:rsidR="00EB697B">
              <w:rPr>
                <w:noProof/>
                <w:webHidden/>
              </w:rPr>
              <w:fldChar w:fldCharType="end"/>
            </w:r>
          </w:hyperlink>
        </w:p>
        <w:p w14:paraId="49B33FFD" w14:textId="7A6DC4B3" w:rsidR="00EB697B" w:rsidRDefault="008608A0">
          <w:pPr>
            <w:pStyle w:val="TOC1"/>
            <w:tabs>
              <w:tab w:val="right" w:leader="dot" w:pos="9016"/>
            </w:tabs>
            <w:rPr>
              <w:noProof/>
              <w:kern w:val="0"/>
              <w:sz w:val="22"/>
              <w:lang w:val="en-GB" w:eastAsia="ja-JP"/>
            </w:rPr>
          </w:pPr>
          <w:hyperlink w:anchor="_Toc68445070" w:history="1">
            <w:r w:rsidR="00EB697B" w:rsidRPr="0007418F">
              <w:rPr>
                <w:rStyle w:val="a5"/>
                <w:noProof/>
              </w:rPr>
              <w:t>4.requirement analysis</w:t>
            </w:r>
            <w:r w:rsidR="00EB697B">
              <w:rPr>
                <w:noProof/>
                <w:webHidden/>
              </w:rPr>
              <w:tab/>
            </w:r>
            <w:r w:rsidR="00EB697B">
              <w:rPr>
                <w:noProof/>
                <w:webHidden/>
              </w:rPr>
              <w:fldChar w:fldCharType="begin"/>
            </w:r>
            <w:r w:rsidR="00EB697B">
              <w:rPr>
                <w:noProof/>
                <w:webHidden/>
              </w:rPr>
              <w:instrText xml:space="preserve"> PAGEREF _Toc68445070 \h </w:instrText>
            </w:r>
            <w:r w:rsidR="00EB697B">
              <w:rPr>
                <w:noProof/>
                <w:webHidden/>
              </w:rPr>
            </w:r>
            <w:r w:rsidR="00EB697B">
              <w:rPr>
                <w:noProof/>
                <w:webHidden/>
              </w:rPr>
              <w:fldChar w:fldCharType="separate"/>
            </w:r>
            <w:r w:rsidR="00EB697B">
              <w:rPr>
                <w:noProof/>
                <w:webHidden/>
              </w:rPr>
              <w:t>7</w:t>
            </w:r>
            <w:r w:rsidR="00EB697B">
              <w:rPr>
                <w:noProof/>
                <w:webHidden/>
              </w:rPr>
              <w:fldChar w:fldCharType="end"/>
            </w:r>
          </w:hyperlink>
        </w:p>
        <w:p w14:paraId="7CAA98F6" w14:textId="096F3B18" w:rsidR="00EB697B" w:rsidRDefault="008608A0">
          <w:pPr>
            <w:pStyle w:val="TOC1"/>
            <w:tabs>
              <w:tab w:val="right" w:leader="dot" w:pos="9016"/>
            </w:tabs>
            <w:rPr>
              <w:noProof/>
              <w:kern w:val="0"/>
              <w:sz w:val="22"/>
              <w:lang w:val="en-GB" w:eastAsia="ja-JP"/>
            </w:rPr>
          </w:pPr>
          <w:hyperlink w:anchor="_Toc68445071" w:history="1">
            <w:r w:rsidR="00EB697B" w:rsidRPr="0007418F">
              <w:rPr>
                <w:rStyle w:val="a5"/>
                <w:noProof/>
              </w:rPr>
              <w:t>5.system design</w:t>
            </w:r>
            <w:r w:rsidR="00EB697B">
              <w:rPr>
                <w:noProof/>
                <w:webHidden/>
              </w:rPr>
              <w:tab/>
            </w:r>
            <w:r w:rsidR="00EB697B">
              <w:rPr>
                <w:noProof/>
                <w:webHidden/>
              </w:rPr>
              <w:fldChar w:fldCharType="begin"/>
            </w:r>
            <w:r w:rsidR="00EB697B">
              <w:rPr>
                <w:noProof/>
                <w:webHidden/>
              </w:rPr>
              <w:instrText xml:space="preserve"> PAGEREF _Toc68445071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37BAFD38" w14:textId="6BD32458" w:rsidR="00EB697B" w:rsidRDefault="008608A0">
          <w:pPr>
            <w:pStyle w:val="TOC2"/>
            <w:tabs>
              <w:tab w:val="right" w:leader="dot" w:pos="9016"/>
            </w:tabs>
            <w:rPr>
              <w:noProof/>
            </w:rPr>
          </w:pPr>
          <w:hyperlink w:anchor="_Toc68445072" w:history="1">
            <w:r w:rsidR="00EB697B" w:rsidRPr="0007418F">
              <w:rPr>
                <w:rStyle w:val="a5"/>
                <w:noProof/>
              </w:rPr>
              <w:t>5.1 learning objectives</w:t>
            </w:r>
            <w:r w:rsidR="00EB697B">
              <w:rPr>
                <w:noProof/>
                <w:webHidden/>
              </w:rPr>
              <w:tab/>
            </w:r>
            <w:r w:rsidR="00EB697B">
              <w:rPr>
                <w:noProof/>
                <w:webHidden/>
              </w:rPr>
              <w:fldChar w:fldCharType="begin"/>
            </w:r>
            <w:r w:rsidR="00EB697B">
              <w:rPr>
                <w:noProof/>
                <w:webHidden/>
              </w:rPr>
              <w:instrText xml:space="preserve"> PAGEREF _Toc68445072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1B911DE5" w14:textId="739E7D03" w:rsidR="00EB697B" w:rsidRDefault="008608A0">
          <w:pPr>
            <w:pStyle w:val="TOC1"/>
            <w:tabs>
              <w:tab w:val="right" w:leader="dot" w:pos="9016"/>
            </w:tabs>
            <w:rPr>
              <w:noProof/>
              <w:kern w:val="0"/>
              <w:sz w:val="22"/>
              <w:lang w:val="en-GB" w:eastAsia="ja-JP"/>
            </w:rPr>
          </w:pPr>
          <w:hyperlink w:anchor="_Toc68445073" w:history="1">
            <w:r w:rsidR="00EB697B" w:rsidRPr="0007418F">
              <w:rPr>
                <w:rStyle w:val="a5"/>
                <w:noProof/>
              </w:rPr>
              <w:t>6.implementation</w:t>
            </w:r>
            <w:r w:rsidR="00EB697B">
              <w:rPr>
                <w:noProof/>
                <w:webHidden/>
              </w:rPr>
              <w:tab/>
            </w:r>
            <w:r w:rsidR="00EB697B">
              <w:rPr>
                <w:noProof/>
                <w:webHidden/>
              </w:rPr>
              <w:fldChar w:fldCharType="begin"/>
            </w:r>
            <w:r w:rsidR="00EB697B">
              <w:rPr>
                <w:noProof/>
                <w:webHidden/>
              </w:rPr>
              <w:instrText xml:space="preserve"> PAGEREF _Toc68445073 \h </w:instrText>
            </w:r>
            <w:r w:rsidR="00EB697B">
              <w:rPr>
                <w:noProof/>
                <w:webHidden/>
              </w:rPr>
            </w:r>
            <w:r w:rsidR="00EB697B">
              <w:rPr>
                <w:noProof/>
                <w:webHidden/>
              </w:rPr>
              <w:fldChar w:fldCharType="separate"/>
            </w:r>
            <w:r w:rsidR="00EB697B">
              <w:rPr>
                <w:noProof/>
                <w:webHidden/>
              </w:rPr>
              <w:t>12</w:t>
            </w:r>
            <w:r w:rsidR="00EB697B">
              <w:rPr>
                <w:noProof/>
                <w:webHidden/>
              </w:rPr>
              <w:fldChar w:fldCharType="end"/>
            </w:r>
          </w:hyperlink>
        </w:p>
        <w:p w14:paraId="293497C9" w14:textId="7670D978" w:rsidR="00EB697B" w:rsidRDefault="008608A0">
          <w:pPr>
            <w:pStyle w:val="TOC1"/>
            <w:tabs>
              <w:tab w:val="right" w:leader="dot" w:pos="9016"/>
            </w:tabs>
            <w:rPr>
              <w:noProof/>
              <w:kern w:val="0"/>
              <w:sz w:val="22"/>
              <w:lang w:val="en-GB" w:eastAsia="ja-JP"/>
            </w:rPr>
          </w:pPr>
          <w:hyperlink w:anchor="_Toc68445074" w:history="1">
            <w:r w:rsidR="00EB697B" w:rsidRPr="0007418F">
              <w:rPr>
                <w:rStyle w:val="a5"/>
                <w:noProof/>
              </w:rPr>
              <w:t>7.evaluation</w:t>
            </w:r>
            <w:r w:rsidR="00EB697B">
              <w:rPr>
                <w:noProof/>
                <w:webHidden/>
              </w:rPr>
              <w:tab/>
            </w:r>
            <w:r w:rsidR="00EB697B">
              <w:rPr>
                <w:noProof/>
                <w:webHidden/>
              </w:rPr>
              <w:fldChar w:fldCharType="begin"/>
            </w:r>
            <w:r w:rsidR="00EB697B">
              <w:rPr>
                <w:noProof/>
                <w:webHidden/>
              </w:rPr>
              <w:instrText xml:space="preserve"> PAGEREF _Toc68445074 \h </w:instrText>
            </w:r>
            <w:r w:rsidR="00EB697B">
              <w:rPr>
                <w:noProof/>
                <w:webHidden/>
              </w:rPr>
            </w:r>
            <w:r w:rsidR="00EB697B">
              <w:rPr>
                <w:noProof/>
                <w:webHidden/>
              </w:rPr>
              <w:fldChar w:fldCharType="separate"/>
            </w:r>
            <w:r w:rsidR="00EB697B">
              <w:rPr>
                <w:noProof/>
                <w:webHidden/>
              </w:rPr>
              <w:t>13</w:t>
            </w:r>
            <w:r w:rsidR="00EB697B">
              <w:rPr>
                <w:noProof/>
                <w:webHidden/>
              </w:rPr>
              <w:fldChar w:fldCharType="end"/>
            </w:r>
          </w:hyperlink>
        </w:p>
        <w:p w14:paraId="61AFB955" w14:textId="7E13C6D2" w:rsidR="00EB697B" w:rsidRDefault="008608A0">
          <w:pPr>
            <w:pStyle w:val="TOC1"/>
            <w:tabs>
              <w:tab w:val="right" w:leader="dot" w:pos="9016"/>
            </w:tabs>
            <w:rPr>
              <w:noProof/>
              <w:kern w:val="0"/>
              <w:sz w:val="22"/>
              <w:lang w:val="en-GB" w:eastAsia="ja-JP"/>
            </w:rPr>
          </w:pPr>
          <w:hyperlink w:anchor="_Toc68445075" w:history="1">
            <w:r w:rsidR="00EB697B" w:rsidRPr="0007418F">
              <w:rPr>
                <w:rStyle w:val="a5"/>
                <w:noProof/>
              </w:rPr>
              <w:t>8.conclusion</w:t>
            </w:r>
            <w:r w:rsidR="00EB697B">
              <w:rPr>
                <w:noProof/>
                <w:webHidden/>
              </w:rPr>
              <w:tab/>
            </w:r>
            <w:r w:rsidR="00EB697B">
              <w:rPr>
                <w:noProof/>
                <w:webHidden/>
              </w:rPr>
              <w:fldChar w:fldCharType="begin"/>
            </w:r>
            <w:r w:rsidR="00EB697B">
              <w:rPr>
                <w:noProof/>
                <w:webHidden/>
              </w:rPr>
              <w:instrText xml:space="preserve"> PAGEREF _Toc68445075 \h </w:instrText>
            </w:r>
            <w:r w:rsidR="00EB697B">
              <w:rPr>
                <w:noProof/>
                <w:webHidden/>
              </w:rPr>
            </w:r>
            <w:r w:rsidR="00EB697B">
              <w:rPr>
                <w:noProof/>
                <w:webHidden/>
              </w:rPr>
              <w:fldChar w:fldCharType="separate"/>
            </w:r>
            <w:r w:rsidR="00EB697B">
              <w:rPr>
                <w:noProof/>
                <w:webHidden/>
              </w:rPr>
              <w:t>14</w:t>
            </w:r>
            <w:r w:rsidR="00EB697B">
              <w:rPr>
                <w:noProof/>
                <w:webHidden/>
              </w:rPr>
              <w:fldChar w:fldCharType="end"/>
            </w:r>
          </w:hyperlink>
        </w:p>
        <w:p w14:paraId="2D65DE60" w14:textId="57E519F0" w:rsidR="00EB697B" w:rsidRDefault="008608A0">
          <w:pPr>
            <w:pStyle w:val="TOC1"/>
            <w:tabs>
              <w:tab w:val="right" w:leader="dot" w:pos="9016"/>
            </w:tabs>
            <w:rPr>
              <w:noProof/>
              <w:kern w:val="0"/>
              <w:sz w:val="22"/>
              <w:lang w:val="en-GB" w:eastAsia="ja-JP"/>
            </w:rPr>
          </w:pPr>
          <w:hyperlink w:anchor="_Toc68445076" w:history="1">
            <w:r w:rsidR="00EB697B" w:rsidRPr="0007418F">
              <w:rPr>
                <w:rStyle w:val="a5"/>
                <w:noProof/>
              </w:rPr>
              <w:t>9.appendix</w:t>
            </w:r>
            <w:r w:rsidR="00EB697B">
              <w:rPr>
                <w:noProof/>
                <w:webHidden/>
              </w:rPr>
              <w:tab/>
            </w:r>
            <w:r w:rsidR="00EB697B">
              <w:rPr>
                <w:noProof/>
                <w:webHidden/>
              </w:rPr>
              <w:fldChar w:fldCharType="begin"/>
            </w:r>
            <w:r w:rsidR="00EB697B">
              <w:rPr>
                <w:noProof/>
                <w:webHidden/>
              </w:rPr>
              <w:instrText xml:space="preserve"> PAGEREF _Toc68445076 \h </w:instrText>
            </w:r>
            <w:r w:rsidR="00EB697B">
              <w:rPr>
                <w:noProof/>
                <w:webHidden/>
              </w:rPr>
            </w:r>
            <w:r w:rsidR="00EB697B">
              <w:rPr>
                <w:noProof/>
                <w:webHidden/>
              </w:rPr>
              <w:fldChar w:fldCharType="separate"/>
            </w:r>
            <w:r w:rsidR="00EB697B">
              <w:rPr>
                <w:noProof/>
                <w:webHidden/>
              </w:rPr>
              <w:t>15</w:t>
            </w:r>
            <w:r w:rsidR="00EB697B">
              <w:rPr>
                <w:noProof/>
                <w:webHidden/>
              </w:rPr>
              <w:fldChar w:fldCharType="end"/>
            </w:r>
          </w:hyperlink>
        </w:p>
        <w:p w14:paraId="6FAB9B3A" w14:textId="3810E350"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445067"/>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1"/>
      </w:pPr>
      <w:bookmarkStart w:id="2" w:name="_Toc68445068"/>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77777777" w:rsidR="00B243D7" w:rsidRDefault="00B243D7" w:rsidP="00B243D7">
      <w:r>
        <w:t>Elo is a simple measure of strength based on game-by-game results, in details it is method used to calculate the relative skill level of players in  a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030A18C4" w:rsidR="00FF7206" w:rsidRDefault="00B243D7" w:rsidP="00B243D7">
      <w:r>
        <w:t>So in this program, Elo ratings depend only on the final score of each game and the location of the game (home field advantage). They include both regular season and playoff games.</w:t>
      </w:r>
    </w:p>
    <w:p w14:paraId="496FE377" w14:textId="7F308C66" w:rsidR="00FF7206" w:rsidRDefault="00FF7206" w:rsidP="00D86677">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c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273EBB2F" w14:textId="77777777" w:rsidR="005F391F" w:rsidRDefault="005F391F" w:rsidP="005F391F">
      <w:r>
        <w:t>If n = 1</w:t>
      </w:r>
    </w:p>
    <w:p w14:paraId="2C9FCB26" w14:textId="77777777" w:rsidR="005F391F" w:rsidRDefault="005F391F" w:rsidP="005F391F">
      <w:r>
        <w:t xml:space="preserve">            Return 1</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Default="005F391F" w:rsidP="00274553">
      <w:pPr>
        <w:widowControl/>
        <w:jc w:val="left"/>
        <w:rPr>
          <w:b/>
          <w:bCs/>
          <w:kern w:val="44"/>
          <w:sz w:val="15"/>
          <w:szCs w:val="15"/>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p>
    <w:p w14:paraId="055D853D" w14:textId="77777777" w:rsidR="00B21F55" w:rsidRDefault="00B21F55" w:rsidP="00274553">
      <w:pPr>
        <w:widowControl/>
        <w:jc w:val="left"/>
        <w:rPr>
          <w:b/>
          <w:bCs/>
          <w:kern w:val="44"/>
          <w:sz w:val="15"/>
          <w:szCs w:val="15"/>
        </w:rPr>
      </w:pPr>
    </w:p>
    <w:p w14:paraId="1F1F131F" w14:textId="7CE55792" w:rsidR="00B21F55" w:rsidRDefault="00B21F55" w:rsidP="00274553">
      <w:pPr>
        <w:widowControl/>
        <w:jc w:val="left"/>
        <w:rPr>
          <w:b/>
          <w:bCs/>
          <w:kern w:val="44"/>
          <w:sz w:val="15"/>
          <w:szCs w:val="15"/>
        </w:rPr>
      </w:pPr>
      <w:r>
        <w:rPr>
          <w:b/>
          <w:bCs/>
          <w:kern w:val="44"/>
          <w:sz w:val="15"/>
          <w:szCs w:val="15"/>
        </w:rPr>
        <w:lastRenderedPageBreak/>
        <w:t xml:space="preserve">Memorization </w:t>
      </w:r>
    </w:p>
    <w:p w14:paraId="1F6A884C" w14:textId="77777777" w:rsidR="00651BD5" w:rsidRDefault="00B21F55" w:rsidP="00274553">
      <w:pPr>
        <w:widowControl/>
        <w:jc w:val="left"/>
        <w:rPr>
          <w:b/>
          <w:bCs/>
          <w:noProof/>
          <w:kern w:val="44"/>
          <w:sz w:val="15"/>
          <w:szCs w:val="15"/>
        </w:rPr>
      </w:pPr>
      <w:r w:rsidRPr="00B21F55">
        <w:rPr>
          <w:b/>
          <w:bCs/>
          <w:kern w:val="44"/>
          <w:sz w:val="15"/>
          <w:szCs w:val="15"/>
        </w:rPr>
        <w:t>In computing, memorization is an optimization technique that focuses on speeding up computer programs by storing the results of expensive function calls and returning the cached results when the same input occurs again.</w:t>
      </w:r>
      <w:r w:rsidR="00651BD5" w:rsidRPr="00651BD5">
        <w:t xml:space="preserve"> </w:t>
      </w:r>
      <w:proofErr w:type="spellStart"/>
      <w:r w:rsidR="00651BD5" w:rsidRPr="00651BD5">
        <w:rPr>
          <w:b/>
          <w:bCs/>
          <w:kern w:val="44"/>
          <w:sz w:val="15"/>
          <w:szCs w:val="15"/>
        </w:rPr>
        <w:t>memoization</w:t>
      </w:r>
      <w:proofErr w:type="spellEnd"/>
      <w:r w:rsidR="00651BD5" w:rsidRPr="00651BD5">
        <w:rPr>
          <w:b/>
          <w:bCs/>
          <w:kern w:val="44"/>
          <w:sz w:val="15"/>
          <w:szCs w:val="15"/>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recursions.</w:t>
      </w:r>
      <w:r w:rsidR="00651BD5" w:rsidRPr="00651BD5">
        <w:rPr>
          <w:rFonts w:hint="eastAsia"/>
          <w:b/>
          <w:bCs/>
          <w:noProof/>
          <w:kern w:val="44"/>
          <w:sz w:val="15"/>
          <w:szCs w:val="15"/>
        </w:rPr>
        <w:t xml:space="preserve"> </w:t>
      </w:r>
    </w:p>
    <w:p w14:paraId="2D6B5E51" w14:textId="0DA8CA6E" w:rsidR="00651BD5" w:rsidRDefault="00651BD5" w:rsidP="00651BD5">
      <w:pPr>
        <w:widowControl/>
        <w:jc w:val="center"/>
        <w:rPr>
          <w:b/>
          <w:bCs/>
          <w:kern w:val="44"/>
          <w:sz w:val="15"/>
          <w:szCs w:val="15"/>
        </w:rPr>
      </w:pPr>
      <w:r>
        <w:rPr>
          <w:rFonts w:hint="eastAsia"/>
          <w:b/>
          <w:bCs/>
          <w:noProof/>
          <w:kern w:val="44"/>
          <w:sz w:val="15"/>
          <w:szCs w:val="15"/>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46632AB4" w14:textId="225573AD" w:rsidR="00651BD5" w:rsidRDefault="00651BD5">
      <w:pPr>
        <w:widowControl/>
        <w:jc w:val="left"/>
        <w:rPr>
          <w:b/>
          <w:bCs/>
          <w:kern w:val="44"/>
          <w:sz w:val="15"/>
          <w:szCs w:val="15"/>
        </w:rPr>
      </w:pPr>
      <w:r>
        <w:rPr>
          <w:b/>
          <w:bCs/>
          <w:kern w:val="44"/>
          <w:sz w:val="15"/>
          <w:szCs w:val="15"/>
        </w:rPr>
        <w:br w:type="page"/>
      </w:r>
    </w:p>
    <w:p w14:paraId="43437B54" w14:textId="77777777" w:rsidR="00274553" w:rsidRPr="00651BD5" w:rsidRDefault="00274553" w:rsidP="00274553">
      <w:pPr>
        <w:widowControl/>
        <w:jc w:val="left"/>
        <w:rPr>
          <w:b/>
          <w:bCs/>
          <w:kern w:val="44"/>
          <w:sz w:val="15"/>
          <w:szCs w:val="15"/>
        </w:rPr>
      </w:pPr>
    </w:p>
    <w:p w14:paraId="5E96BE99" w14:textId="1FBFB9DE" w:rsidR="0098106B" w:rsidRDefault="0098106B" w:rsidP="00BF46D9">
      <w:pPr>
        <w:pStyle w:val="1"/>
      </w:pPr>
      <w:bookmarkStart w:id="3" w:name="_Toc68445069"/>
      <w:r>
        <w:rPr>
          <w:rFonts w:hint="eastAsia"/>
        </w:rPr>
        <w:t>3</w:t>
      </w:r>
      <w:r>
        <w:t>.professional considerations</w:t>
      </w:r>
      <w:bookmarkEnd w:id="3"/>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lastRenderedPageBreak/>
        <w:t xml:space="preserve">2.2. Ethical Issues[5] </w:t>
      </w:r>
    </w:p>
    <w:p w14:paraId="376790E0" w14:textId="77777777" w:rsidR="00BF46D9" w:rsidRDefault="00BF46D9" w:rsidP="00BF46D9">
      <w:pPr>
        <w:pStyle w:val="ae"/>
      </w:pPr>
      <w:r>
        <w:rPr>
          <w:rFonts w:ascii="Times" w:hAnsi="Times"/>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 w14:paraId="5168FAB6" w14:textId="2AF8E000" w:rsidR="0098106B" w:rsidRDefault="0098106B" w:rsidP="008B31D6">
      <w:pPr>
        <w:pStyle w:val="1"/>
      </w:pPr>
      <w:bookmarkStart w:id="4" w:name="_Toc68445070"/>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a6"/>
        <w:numPr>
          <w:ilvl w:val="0"/>
          <w:numId w:val="2"/>
        </w:numPr>
        <w:ind w:firstLineChars="0"/>
      </w:pPr>
      <w:r>
        <w:t xml:space="preserve">The project shall be </w:t>
      </w:r>
      <w:r w:rsidR="00383618">
        <w:t>playable by two player on one computer</w:t>
      </w:r>
    </w:p>
    <w:p w14:paraId="6B29536A" w14:textId="58879BBC" w:rsidR="00320329" w:rsidRDefault="00320329" w:rsidP="00320329">
      <w:pPr>
        <w:pStyle w:val="a6"/>
        <w:numPr>
          <w:ilvl w:val="0"/>
          <w:numId w:val="2"/>
        </w:numPr>
        <w:ind w:firstLineChars="0"/>
      </w:pPr>
      <w:r>
        <w:t xml:space="preserve">The user will be able to input their team name </w:t>
      </w:r>
    </w:p>
    <w:p w14:paraId="656E592E" w14:textId="2CA76062" w:rsidR="00320329" w:rsidRDefault="00320329" w:rsidP="00320329">
      <w:pPr>
        <w:pStyle w:val="a6"/>
        <w:numPr>
          <w:ilvl w:val="0"/>
          <w:numId w:val="2"/>
        </w:numPr>
        <w:ind w:firstLineChars="0"/>
      </w:pPr>
      <w:r>
        <w:t xml:space="preserve">The system should provide the user the order of pick </w:t>
      </w:r>
    </w:p>
    <w:p w14:paraId="3F5BF15F" w14:textId="239D6196" w:rsidR="00320329" w:rsidRDefault="00320329" w:rsidP="008D4DD2">
      <w:pPr>
        <w:pStyle w:val="a6"/>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a6"/>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a6"/>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5" w:name="_Toc68445071"/>
      <w:r>
        <w:rPr>
          <w:rFonts w:hint="eastAsia"/>
        </w:rPr>
        <w:lastRenderedPageBreak/>
        <w:t>5</w:t>
      </w:r>
      <w:r>
        <w:t>.system design</w:t>
      </w:r>
      <w:bookmarkEnd w:id="5"/>
    </w:p>
    <w:p w14:paraId="6CF087C3" w14:textId="1EFBBA69" w:rsidR="000A0266" w:rsidRDefault="00A47622" w:rsidP="00A47622">
      <w:pPr>
        <w:pStyle w:val="2"/>
      </w:pPr>
      <w:bookmarkStart w:id="6" w:name="_Toc68445072"/>
      <w:r>
        <w:rPr>
          <w:rFonts w:hint="eastAsia"/>
        </w:rPr>
        <w:t>5</w:t>
      </w:r>
      <w:r>
        <w:t>.1 learning objectives</w:t>
      </w:r>
      <w:bookmarkEnd w:id="6"/>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62D110FD"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pPr>
      <w:r>
        <w:rPr>
          <w:rFonts w:hint="eastAsia"/>
        </w:rPr>
        <w:t>-</w:t>
      </w:r>
      <w:r w:rsidR="00240356" w:rsidRPr="00240356">
        <w:t xml:space="preserve"> </w:t>
      </w:r>
      <w:r w:rsidR="00240356">
        <w:t xml:space="preserve">Figure4. </w:t>
      </w:r>
      <w:r>
        <w:t>the player chemistry relation display</w:t>
      </w:r>
    </w:p>
    <w:p w14:paraId="5AEF6AF4" w14:textId="739B3F7C" w:rsidR="00E24656" w:rsidRDefault="00E24656" w:rsidP="00E24656">
      <w: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w:t>
      </w:r>
      <w:r>
        <w:lastRenderedPageBreak/>
        <w:t>the players, which makes it easier for the players to produce good results. And this is where the main focus of this project will be.</w:t>
      </w:r>
    </w:p>
    <w:p w14:paraId="25DF6751" w14:textId="77777777" w:rsidR="00186FE2" w:rsidRDefault="00186FE2" w:rsidP="00E24656"/>
    <w:p w14:paraId="6075EB29" w14:textId="304CCC62" w:rsidR="005F391F" w:rsidRDefault="005F391F" w:rsidP="00E24656">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1">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5.</w:t>
      </w:r>
      <w:r w:rsidR="00240356">
        <w:rPr>
          <w:rFonts w:hint="eastAsia"/>
        </w:rPr>
        <w:t xml:space="preserve"> </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 w14:paraId="1905D3AC" w14:textId="1D43CCC4" w:rsidR="00186FE2" w:rsidRDefault="00186FE2" w:rsidP="00E24656">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2">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pPr>
      <w:r>
        <w:rPr>
          <w:rFonts w:hint="eastAsia"/>
        </w:rPr>
        <w:t>-</w:t>
      </w:r>
      <w:r w:rsidR="00240356" w:rsidRPr="00240356">
        <w:t xml:space="preserve"> </w:t>
      </w:r>
      <w:r w:rsidR="00240356">
        <w:t>Figure6.</w:t>
      </w:r>
      <w:r w:rsidR="00240356">
        <w:rPr>
          <w:rFonts w:hint="eastAsia"/>
        </w:rPr>
        <w:t xml:space="preserve"> </w:t>
      </w:r>
      <w:r>
        <w:rPr>
          <w:rFonts w:hint="eastAsia"/>
        </w:rPr>
        <w:t>th</w:t>
      </w:r>
      <w:r>
        <w:t>e</w:t>
      </w:r>
      <w:r>
        <w:rPr>
          <w:rFonts w:hint="eastAsia"/>
        </w:rPr>
        <w:t xml:space="preserve"> </w:t>
      </w:r>
      <w:r>
        <w:t>graph show the final type</w:t>
      </w:r>
    </w:p>
    <w:p w14:paraId="70157C4E" w14:textId="3AD81A89" w:rsidR="00A01428" w:rsidRDefault="00867133" w:rsidP="00867133">
      <w:r w:rsidRPr="00867133">
        <w:t xml:space="preserve">The final team chemistry design will show the relationship between groups. As the diagram above </w:t>
      </w:r>
      <w:r w:rsidRPr="00867133">
        <w:lastRenderedPageBreak/>
        <w:t>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51EBE9C2" w:rsidR="000C1744" w:rsidRDefault="000C1744" w:rsidP="000C1744">
      <w:pPr>
        <w:pStyle w:val="3"/>
      </w:pPr>
      <w:r>
        <w:t>T</w:t>
      </w:r>
      <w:r>
        <w:rPr>
          <w:rFonts w:hint="eastAsia"/>
        </w:rPr>
        <w:t>he</w:t>
      </w:r>
      <w:r>
        <w:t xml:space="preserve"> function of combine all of the rating together with team chemistry value</w:t>
      </w:r>
    </w:p>
    <w:p w14:paraId="627386D3" w14:textId="4609070D" w:rsidR="00216E61" w:rsidRDefault="00216E61" w:rsidP="00216E61">
      <w:r>
        <w:t>The first method to solve this condition is attempt to use the Fibonacci.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3">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pPr>
      <w:r>
        <w:t xml:space="preserve">Figure7. </w:t>
      </w:r>
      <w:r w:rsidR="00216E61">
        <w:t>The player rating implement by fib method</w:t>
      </w:r>
    </w:p>
    <w:p w14:paraId="3812C711" w14:textId="2EC36385" w:rsidR="00216E61" w:rsidRDefault="005D5F7A" w:rsidP="00216E61">
      <w:r w:rsidRPr="005D5F7A">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t>rating</w:t>
      </w:r>
      <w:r w:rsidRPr="005D5F7A">
        <w:t xml:space="preserve"> can be derived.</w:t>
      </w:r>
    </w:p>
    <w:p w14:paraId="3B975E73" w14:textId="77777777" w:rsidR="00216E61" w:rsidRPr="00216E61" w:rsidRDefault="00216E61" w:rsidP="00216E61"/>
    <w:p w14:paraId="3B7488BF" w14:textId="3BE8C9F7" w:rsidR="00216E61" w:rsidRDefault="00216E61" w:rsidP="00216E61">
      <w:r>
        <w:t xml:space="preserve">Here the Strength </w:t>
      </w:r>
      <w:r w:rsidR="00A350D7">
        <w:t xml:space="preserve">function </w:t>
      </w:r>
      <w:r>
        <w:t xml:space="preserve">is used to describe the rating of a player or team, S is the total number of the player and t is the player which is a number of T. </w:t>
      </w:r>
    </w:p>
    <w:p w14:paraId="68D83781" w14:textId="77777777" w:rsidR="00216E61" w:rsidRPr="00216E61" w:rsidRDefault="00216E61" w:rsidP="00216E61"/>
    <w:p w14:paraId="2E085EA7" w14:textId="5BA24B95" w:rsidR="000C1744" w:rsidRPr="000C1744" w:rsidRDefault="000C1744" w:rsidP="000C1744">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m:rPr>
            <m:sty m:val="p"/>
          </m:rP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6C98D3E2" w:rsidR="00216E61" w:rsidRPr="00A350D7"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0BB60120" w14:textId="19446E8D" w:rsidR="00A350D7" w:rsidRDefault="00A350D7" w:rsidP="00A350D7">
      <w:r>
        <w:rPr>
          <w:rFonts w:hint="eastAsia"/>
        </w:rPr>
        <w:t>The</w:t>
      </w:r>
      <w:r>
        <w:t xml:space="preserve"> pseudocode code for this function by using fib recursion is shown below, A</w:t>
      </w:r>
      <w:r>
        <w:rPr>
          <w:rFonts w:hint="eastAsia"/>
        </w:rPr>
        <w:t>s</w:t>
      </w:r>
      <w:r>
        <w:t xml:space="preserve"> it is rely on the way of recursion, it is necessary to set up the base case, so for this project’s fib recursion is if the number of set one, it will straight return that player’s rating.</w:t>
      </w:r>
    </w:p>
    <w:p w14:paraId="72F4B9AE" w14:textId="77777777" w:rsidR="00A350D7" w:rsidRDefault="00A350D7" w:rsidP="00A350D7">
      <w:r>
        <w:t>Define Strength(set)</w:t>
      </w:r>
    </w:p>
    <w:p w14:paraId="3184420C" w14:textId="77777777" w:rsidR="00A350D7" w:rsidRDefault="00A350D7" w:rsidP="00A350D7">
      <w:r>
        <w:t xml:space="preserve">If </w:t>
      </w:r>
      <w:proofErr w:type="spellStart"/>
      <w:r>
        <w:t>num</w:t>
      </w:r>
      <w:proofErr w:type="spellEnd"/>
      <w:r>
        <w:t xml:space="preserve"> == 1</w:t>
      </w:r>
    </w:p>
    <w:p w14:paraId="39E68753" w14:textId="77777777" w:rsidR="00A350D7" w:rsidRDefault="00A350D7" w:rsidP="00A350D7">
      <w:r>
        <w:t xml:space="preserve">            Return Rating(set[0])</w:t>
      </w:r>
    </w:p>
    <w:p w14:paraId="5BE24122" w14:textId="77777777" w:rsidR="00A350D7" w:rsidRDefault="00A350D7" w:rsidP="00A350D7">
      <w:r>
        <w:t>Else</w:t>
      </w:r>
    </w:p>
    <w:p w14:paraId="11E9A838" w14:textId="77777777" w:rsidR="00A350D7" w:rsidRDefault="00A350D7" w:rsidP="00A350D7">
      <w:r>
        <w:t xml:space="preserve">            strength = 0;</w:t>
      </w:r>
    </w:p>
    <w:p w14:paraId="4BE73147"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5A4ED3" w14:textId="77777777" w:rsidR="00A350D7" w:rsidRDefault="00A350D7" w:rsidP="00A350D7">
      <w:r>
        <w:t xml:space="preserve">                        Strength += Strength(subset)</w:t>
      </w:r>
    </w:p>
    <w:p w14:paraId="468EF348" w14:textId="120E5B8E" w:rsidR="00A350D7" w:rsidRDefault="00A350D7" w:rsidP="00A350D7">
      <w:r>
        <w:lastRenderedPageBreak/>
        <w:t xml:space="preserve">            Strength / (</w:t>
      </w:r>
      <w:proofErr w:type="spellStart"/>
      <w:r>
        <w:t>len</w:t>
      </w:r>
      <w:proofErr w:type="spellEnd"/>
      <w:r>
        <w:t>(set))</w:t>
      </w:r>
    </w:p>
    <w:p w14:paraId="7517EA18" w14:textId="77777777" w:rsidR="00A350D7" w:rsidRDefault="00A350D7" w:rsidP="00A350D7">
      <w:r>
        <w:t xml:space="preserve">            Return Strength() </w:t>
      </w:r>
    </w:p>
    <w:p w14:paraId="7151D26A" w14:textId="2ECADB5B" w:rsidR="00A350D7" w:rsidRDefault="00A350D7" w:rsidP="00A350D7"/>
    <w:p w14:paraId="5987CDCA" w14:textId="4979B512" w:rsidR="00916807" w:rsidRDefault="00A350D7" w:rsidP="00867133">
      <w:r w:rsidRPr="00A350D7">
        <w:t xml:space="preserve">However, 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So I try to find the more efficient way to solve the calculation (improve the fib recursion), which is the </w:t>
      </w:r>
      <w:proofErr w:type="spellStart"/>
      <w:r w:rsidRPr="00A350D7">
        <w:t>Memoization</w:t>
      </w:r>
      <w:proofErr w:type="spellEnd"/>
      <w:r w:rsidRPr="00A350D7">
        <w:t xml:space="preserve">, the basic idea for </w:t>
      </w:r>
      <w:proofErr w:type="spellStart"/>
      <w:r w:rsidRPr="00A350D7">
        <w:t>memoization</w:t>
      </w:r>
      <w:proofErr w:type="spellEnd"/>
      <w:r w:rsidRPr="00A350D7">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Default="00A350D7" w:rsidP="00867133"/>
    <w:p w14:paraId="7C3F5CF9" w14:textId="77777777" w:rsidR="00A350D7" w:rsidRDefault="00A350D7" w:rsidP="00A350D7">
      <w:r>
        <w:t xml:space="preserve">Here is the pseudocode for </w:t>
      </w:r>
      <w:proofErr w:type="spellStart"/>
      <w:r>
        <w:t>Memoization</w:t>
      </w:r>
      <w:proofErr w:type="spellEnd"/>
      <w:r>
        <w:t>:</w:t>
      </w:r>
    </w:p>
    <w:p w14:paraId="25DEBE3C" w14:textId="77777777" w:rsidR="00A350D7" w:rsidRDefault="00A350D7" w:rsidP="00A350D7">
      <w:r>
        <w:t>Define Strength(set)</w:t>
      </w:r>
    </w:p>
    <w:p w14:paraId="6D34CE59" w14:textId="77777777" w:rsidR="00A350D7" w:rsidRDefault="00A350D7" w:rsidP="00A350D7">
      <w:r>
        <w:t>Memo = keys:powerset5 -&gt; values: zeros(</w:t>
      </w:r>
      <w:proofErr w:type="spellStart"/>
      <w:r>
        <w:t>len</w:t>
      </w:r>
      <w:proofErr w:type="spellEnd"/>
      <w:r>
        <w:t>(powerset5(players)))</w:t>
      </w:r>
    </w:p>
    <w:p w14:paraId="1DDD2246" w14:textId="77777777" w:rsidR="00A350D7" w:rsidRDefault="00A350D7" w:rsidP="00A350D7">
      <w:r>
        <w:t xml:space="preserve">If </w:t>
      </w:r>
      <w:proofErr w:type="spellStart"/>
      <w:r>
        <w:t>num</w:t>
      </w:r>
      <w:proofErr w:type="spellEnd"/>
      <w:r>
        <w:t xml:space="preserve"> == 1</w:t>
      </w:r>
    </w:p>
    <w:p w14:paraId="4778874F" w14:textId="77777777" w:rsidR="00A350D7" w:rsidRDefault="00A350D7" w:rsidP="00A350D7">
      <w:r>
        <w:t xml:space="preserve">            Memo[set] = Rating(set[0])</w:t>
      </w:r>
    </w:p>
    <w:p w14:paraId="75EBBE28" w14:textId="77777777" w:rsidR="00A350D7" w:rsidRDefault="00A350D7" w:rsidP="00A350D7">
      <w:r>
        <w:t xml:space="preserve">            Return Rating(set[0])</w:t>
      </w:r>
    </w:p>
    <w:p w14:paraId="6FEB0A47" w14:textId="77777777" w:rsidR="00A350D7" w:rsidRDefault="00A350D7" w:rsidP="00A350D7">
      <w:r>
        <w:t>Else</w:t>
      </w:r>
    </w:p>
    <w:p w14:paraId="26F6287A" w14:textId="77777777" w:rsidR="00A350D7" w:rsidRDefault="00A350D7" w:rsidP="00A350D7">
      <w:r>
        <w:t xml:space="preserve">            If (Memo[set] == 0)</w:t>
      </w:r>
    </w:p>
    <w:p w14:paraId="4C7B8C56" w14:textId="77777777" w:rsidR="00A350D7" w:rsidRDefault="00A350D7" w:rsidP="00A350D7">
      <w:r>
        <w:t xml:space="preserve">                        strength = 0;</w:t>
      </w:r>
    </w:p>
    <w:p w14:paraId="3AC3AC0A"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ABCB94" w14:textId="77777777" w:rsidR="00A350D7" w:rsidRDefault="00A350D7" w:rsidP="00A350D7">
      <w:r>
        <w:t xml:space="preserve">                                    strength += Strength(subset)</w:t>
      </w:r>
    </w:p>
    <w:p w14:paraId="7CADE5B2" w14:textId="3197FCD2" w:rsidR="00A350D7" w:rsidRDefault="00A350D7" w:rsidP="00A350D7">
      <w:r>
        <w:t xml:space="preserve">                        strength / (</w:t>
      </w:r>
      <w:proofErr w:type="spellStart"/>
      <w:r>
        <w:t>len</w:t>
      </w:r>
      <w:proofErr w:type="spellEnd"/>
      <w:r>
        <w:t xml:space="preserve">(set))                </w:t>
      </w:r>
    </w:p>
    <w:p w14:paraId="3651E476" w14:textId="77777777" w:rsidR="00A350D7" w:rsidRDefault="00A350D7" w:rsidP="00A350D7">
      <w:r>
        <w:t xml:space="preserve">                        Memo[set] = strength</w:t>
      </w:r>
    </w:p>
    <w:p w14:paraId="7EB65403" w14:textId="4F1F9CC3" w:rsidR="00A350D7" w:rsidRDefault="00A350D7" w:rsidP="00A350D7">
      <w:r>
        <w:t xml:space="preserve">            Return Memo[set]</w:t>
      </w:r>
    </w:p>
    <w:p w14:paraId="0ACDC0B5" w14:textId="77777777" w:rsidR="00264292" w:rsidRDefault="00264292" w:rsidP="00A350D7"/>
    <w:p w14:paraId="169C10DB" w14:textId="0BEE46D2" w:rsidR="00A350D7" w:rsidRPr="00A350D7" w:rsidRDefault="00264292" w:rsidP="00264292">
      <w:pPr>
        <w:jc w:val="left"/>
      </w:pPr>
      <w:r w:rsidRPr="00264292">
        <w:t xml:space="preserve">In the pseudocode, the function will always check the Set and do the recursion which will always check all of the powerset of </w:t>
      </w:r>
      <w:proofErr w:type="spellStart"/>
      <w:r w:rsidRPr="00264292">
        <w:t>len</w:t>
      </w:r>
      <w:proofErr w:type="spellEnd"/>
      <w:r w:rsidRPr="00264292">
        <w:t>(set), until it find the personal rating, however, as the method mentioned before, the formula to calculate a group rating is Strength(player1,2)= Strength(player1)+Strength(player2)+K, K is the major factor influence the total rating of a group combine.  ,it is a process in which new players and previous players go from strange to familiar, as well as the formation of team play and mutual cooperation. So if the two player have a good relationship their combine K will be a large number, vice versa.</w:t>
      </w:r>
    </w:p>
    <w:p w14:paraId="659CA2F9" w14:textId="2E90C310" w:rsidR="00916807" w:rsidRDefault="00916807" w:rsidP="00916807">
      <w:pPr>
        <w:pStyle w:val="3"/>
      </w:pPr>
      <w:r>
        <w:t>The function of calculate the team chemistry.</w:t>
      </w:r>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8F4AD3">
      <w:pPr>
        <w:jc w:val="center"/>
      </w:pPr>
      <w:r>
        <w:rPr>
          <w:rFonts w:hint="eastAsia"/>
          <w:noProof/>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4">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05AA1E56" w:rsidR="00FE493C" w:rsidRDefault="00FE493C" w:rsidP="00FE493C">
      <w:pPr>
        <w:jc w:val="center"/>
      </w:pPr>
      <w:r>
        <w:rPr>
          <w:noProof/>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5">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pPr>
      <w:r>
        <w:t>The mean for player rating is 79.188.</w:t>
      </w:r>
    </w:p>
    <w:p w14:paraId="62CE690D" w14:textId="77777777" w:rsidR="00FE493C" w:rsidRDefault="00FE493C" w:rsidP="000F6FE7">
      <w:pPr>
        <w:jc w:val="left"/>
      </w:pPr>
    </w:p>
    <w:p w14:paraId="58B0A897" w14:textId="0F4D7E4F" w:rsid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3631F956" w14:textId="363716F5" w:rsidR="00264292" w:rsidRDefault="00264292" w:rsidP="000F6FE7">
      <w:pPr>
        <w:jc w:val="left"/>
      </w:pPr>
    </w:p>
    <w:p w14:paraId="7A78901D" w14:textId="58D5EB39" w:rsidR="00264292" w:rsidRDefault="00264292" w:rsidP="000F6FE7">
      <w:pPr>
        <w:jc w:val="left"/>
      </w:pPr>
      <w:r>
        <w:rPr>
          <w:rFonts w:hint="eastAsia"/>
        </w:rPr>
        <w:t>H</w:t>
      </w:r>
      <w:r>
        <w:t>ere is the formula to calculate the team chemistry value:</w:t>
      </w:r>
    </w:p>
    <w:p w14:paraId="339CB1E6" w14:textId="77777777" w:rsidR="00264292" w:rsidRPr="00264292" w:rsidRDefault="00264292" w:rsidP="000F6FE7">
      <w:pPr>
        <w:jc w:val="left"/>
        <w:rPr>
          <w:sz w:val="14"/>
          <w:szCs w:val="18"/>
        </w:rPr>
      </w:pPr>
      <m:oMathPara>
        <m:oMath>
          <m:r>
            <w:rPr>
              <w:rFonts w:ascii="Cambria Math" w:hAnsi="Cambria Math"/>
              <w:sz w:val="14"/>
              <w:szCs w:val="18"/>
            </w:rPr>
            <m:t>α=</m:t>
          </m:r>
          <m:f>
            <m:fPr>
              <m:ctrlPr>
                <w:rPr>
                  <w:rFonts w:ascii="Cambria Math" w:hAnsi="Cambria Math"/>
                  <w:i/>
                  <w:sz w:val="14"/>
                  <w:szCs w:val="18"/>
                </w:rPr>
              </m:ctrlPr>
            </m:fPr>
            <m:num>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m</m:t>
                  </m:r>
                </m:sup>
                <m:e>
                  <m:r>
                    <w:rPr>
                      <w:rFonts w:ascii="Cambria Math" w:hAnsi="Cambria Math"/>
                      <w:sz w:val="14"/>
                      <w:szCs w:val="18"/>
                    </w:rPr>
                    <m:t>Team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t</m:t>
                          </m:r>
                        </m:e>
                        <m:sub>
                          <m:r>
                            <w:rPr>
                              <w:rFonts w:ascii="Cambria Math" w:hAnsi="Cambria Math"/>
                              <w:sz w:val="14"/>
                              <w:szCs w:val="18"/>
                            </w:rPr>
                            <m:t>i</m:t>
                          </m:r>
                        </m:sub>
                      </m:sSub>
                    </m:e>
                  </m:d>
                </m:e>
              </m:nary>
            </m:num>
            <m:den>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e>
                  </m:d>
                </m:e>
              </m:nary>
            </m:den>
          </m:f>
          <m:r>
            <w:rPr>
              <w:rFonts w:ascii="Cambria Math" w:hAnsi="Cambria Math"/>
              <w:sz w:val="14"/>
              <w:szCs w:val="18"/>
            </w:rPr>
            <m:t>×</m:t>
          </m:r>
          <m:f>
            <m:fPr>
              <m:ctrlPr>
                <w:rPr>
                  <w:rFonts w:ascii="Cambria Math" w:hAnsi="Cambria Math"/>
                  <w:i/>
                  <w:sz w:val="14"/>
                  <w:szCs w:val="18"/>
                </w:rPr>
              </m:ctrlPr>
            </m:fPr>
            <m:num>
              <m:r>
                <w:rPr>
                  <w:rFonts w:ascii="Cambria Math" w:hAnsi="Cambria Math"/>
                  <w:sz w:val="14"/>
                  <w:szCs w:val="18"/>
                </w:rPr>
                <m:t>n</m:t>
              </m:r>
            </m:num>
            <m:den>
              <m:r>
                <w:rPr>
                  <w:rFonts w:ascii="Cambria Math" w:hAnsi="Cambria Math"/>
                  <w:sz w:val="14"/>
                  <w:szCs w:val="18"/>
                </w:rPr>
                <m:t>m</m:t>
              </m:r>
            </m:den>
          </m:f>
          <m:r>
            <w:rPr>
              <w:rFonts w:ascii="Cambria Math" w:hAnsi="Cambria Math"/>
              <w:sz w:val="14"/>
              <w:szCs w:val="18"/>
            </w:rPr>
            <m:t xml:space="preserve"> </m:t>
          </m:r>
        </m:oMath>
      </m:oMathPara>
    </w:p>
    <w:p w14:paraId="4FCCAF13" w14:textId="1D618EBC" w:rsidR="000F6FE7" w:rsidRDefault="00264292" w:rsidP="00264292">
      <w:pPr>
        <w:jc w:val="left"/>
      </w:pPr>
      <m:oMathPara>
        <m:oMath>
          <m:r>
            <w:rPr>
              <w:rFonts w:ascii="Cambria Math" w:hAnsi="Cambria Math"/>
              <w:sz w:val="14"/>
              <w:szCs w:val="18"/>
            </w:rPr>
            <w:lastRenderedPageBreak/>
            <m:t>T</m:t>
          </m:r>
          <m:d>
            <m:dPr>
              <m:ctrlPr>
                <w:rPr>
                  <w:rFonts w:ascii="Cambria Math" w:hAnsi="Cambria Math"/>
                  <w:i/>
                  <w:sz w:val="14"/>
                  <w:szCs w:val="18"/>
                </w:rPr>
              </m:ctrlPr>
            </m:dPr>
            <m:e>
              <m:r>
                <w:rPr>
                  <w:rFonts w:ascii="Cambria Math" w:hAnsi="Cambria Math"/>
                  <w:sz w:val="14"/>
                  <w:szCs w:val="18"/>
                </w:rPr>
                <m:t>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m:t>
          </m:r>
          <m:f>
            <m:fPr>
              <m:ctrlPr>
                <w:rPr>
                  <w:rFonts w:ascii="Cambria Math" w:hAnsi="Cambria Math"/>
                  <w:i/>
                  <w:sz w:val="14"/>
                  <w:szCs w:val="18"/>
                </w:rPr>
              </m:ctrlPr>
            </m:fPr>
            <m:num>
              <m:d>
                <m:dPr>
                  <m:ctrlPr>
                    <w:rPr>
                      <w:rFonts w:ascii="Cambria Math" w:hAnsi="Cambria Math"/>
                      <w:i/>
                      <w:sz w:val="14"/>
                      <w:szCs w:val="18"/>
                    </w:rPr>
                  </m:ctrlPr>
                </m:dPr>
                <m:e>
                  <m:f>
                    <m:fPr>
                      <m:ctrlPr>
                        <w:rPr>
                          <w:rFonts w:ascii="Cambria Math" w:hAnsi="Cambria Math"/>
                          <w:i/>
                          <w:sz w:val="14"/>
                          <w:szCs w:val="18"/>
                        </w:rPr>
                      </m:ctrlPr>
                    </m:fPr>
                    <m:num>
                      <m:r>
                        <w:rPr>
                          <w:rFonts w:ascii="Cambria Math" w:hAnsi="Cambria Math"/>
                          <w:sz w:val="14"/>
                          <w:szCs w:val="18"/>
                        </w:rPr>
                        <m:t>TeamElo</m:t>
                      </m:r>
                      <m:d>
                        <m:dPr>
                          <m:ctrlPr>
                            <w:rPr>
                              <w:rFonts w:ascii="Cambria Math" w:hAnsi="Cambria Math"/>
                              <w:i/>
                              <w:sz w:val="14"/>
                              <w:szCs w:val="18"/>
                            </w:rPr>
                          </m:ctrlPr>
                        </m:dPr>
                        <m:e>
                          <m:r>
                            <w:rPr>
                              <w:rFonts w:ascii="Cambria Math" w:hAnsi="Cambria Math"/>
                              <w:sz w:val="14"/>
                              <w:szCs w:val="18"/>
                            </w:rPr>
                            <m:t>t</m:t>
                          </m:r>
                        </m:e>
                      </m:d>
                    </m:num>
                    <m:den>
                      <m:r>
                        <w:rPr>
                          <w:rFonts w:ascii="Cambria Math" w:hAnsi="Cambria Math"/>
                          <w:sz w:val="14"/>
                          <w:szCs w:val="18"/>
                        </w:rPr>
                        <m:t>α</m:t>
                      </m:r>
                    </m:den>
                  </m:f>
                  <m:r>
                    <w:rPr>
                      <w:rFonts w:ascii="Cambria Math" w:hAnsi="Cambria Math"/>
                      <w:sz w:val="14"/>
                      <w:szCs w:val="18"/>
                    </w:rPr>
                    <m:t>×NumberOfPlayers(t)-</m:t>
                  </m:r>
                  <m:nary>
                    <m:naryPr>
                      <m:chr m:val="∑"/>
                      <m:limLoc m:val="undOvr"/>
                      <m:supHide m:val="1"/>
                      <m:ctrlPr>
                        <w:rPr>
                          <w:rFonts w:ascii="Cambria Math" w:hAnsi="Cambria Math"/>
                          <w:i/>
                          <w:sz w:val="14"/>
                          <w:szCs w:val="18"/>
                        </w:rPr>
                      </m:ctrlPr>
                    </m:naryPr>
                    <m:sub>
                      <m:r>
                        <w:rPr>
                          <w:rFonts w:ascii="Cambria Math" w:hAnsi="Cambria Math"/>
                          <w:sz w:val="14"/>
                          <w:szCs w:val="18"/>
                        </w:rPr>
                        <m:t>p=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sub>
                    <m:sup/>
                    <m:e>
                      <m:r>
                        <w:rPr>
                          <w:rFonts w:ascii="Cambria Math" w:hAnsi="Cambria Math"/>
                          <w:sz w:val="14"/>
                          <w:szCs w:val="18"/>
                        </w:rPr>
                        <m:t>PlayerElo</m:t>
                      </m:r>
                      <m:d>
                        <m:dPr>
                          <m:ctrlPr>
                            <w:rPr>
                              <w:rFonts w:ascii="Cambria Math" w:hAnsi="Cambria Math"/>
                              <w:i/>
                              <w:sz w:val="14"/>
                              <w:szCs w:val="18"/>
                            </w:rPr>
                          </m:ctrlPr>
                        </m:dPr>
                        <m:e>
                          <m:r>
                            <w:rPr>
                              <w:rFonts w:ascii="Cambria Math" w:hAnsi="Cambria Math"/>
                              <w:sz w:val="14"/>
                              <w:szCs w:val="18"/>
                            </w:rPr>
                            <m:t>p</m:t>
                          </m:r>
                        </m:e>
                      </m:d>
                    </m:e>
                  </m:nary>
                </m:e>
              </m:d>
            </m:num>
            <m:den>
              <m:r>
                <w:rPr>
                  <w:rFonts w:ascii="Cambria Math" w:hAnsi="Cambria Math"/>
                  <w:sz w:val="14"/>
                  <w:szCs w:val="18"/>
                </w:rPr>
                <m:t>n</m:t>
              </m:r>
            </m:den>
          </m:f>
        </m:oMath>
      </m:oMathPara>
    </w:p>
    <w:p w14:paraId="131AF478" w14:textId="77777777" w:rsidR="00264292" w:rsidRPr="00622BF6" w:rsidRDefault="00264292" w:rsidP="00264292">
      <w:pPr>
        <w:rPr>
          <w:sz w:val="14"/>
          <w:szCs w:val="18"/>
        </w:rPr>
      </w:pPr>
      <m:oMathPara>
        <m:oMath>
          <m:r>
            <w:rPr>
              <w:rFonts w:ascii="Cambria Math" w:hAnsi="Cambria Math"/>
              <w:sz w:val="14"/>
              <w:szCs w:val="18"/>
            </w:rPr>
            <m:t>Chemistry</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Strength</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n-</m:t>
          </m:r>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r>
                <w:rPr>
                  <w:rFonts w:ascii="Cambria Math" w:hAnsi="Cambria Math"/>
                  <w:sz w:val="14"/>
                  <w:szCs w:val="18"/>
                </w:rPr>
                <m:t>)</m:t>
              </m:r>
            </m:e>
          </m:nary>
        </m:oMath>
      </m:oMathPara>
    </w:p>
    <w:p w14:paraId="69690A23" w14:textId="119A2B05" w:rsidR="00264292" w:rsidRDefault="00264292" w:rsidP="000F6FE7">
      <w:r>
        <w:t xml:space="preserve">In this project both of player rating and Team Elo are considered as normal distribution, so we could find a specific ratio by </w:t>
      </w:r>
      <w:r w:rsidR="00B21F55">
        <w:t>the mean of team Elo/ the mean of player rating.</w:t>
      </w:r>
      <w:r w:rsidR="008F4AD3" w:rsidRPr="008F4AD3">
        <w:t xml:space="preserve"> This formula uses this ratio value and all the information about the team at the time to calculate the team chemistry value of the best combination within that team</w:t>
      </w:r>
      <w:r w:rsidR="008F4AD3">
        <w:t>.</w:t>
      </w:r>
    </w:p>
    <w:p w14:paraId="1A201C79" w14:textId="78438357" w:rsidR="000F6FE7" w:rsidRDefault="000F6FE7" w:rsidP="000F6FE7"/>
    <w:p w14:paraId="51128F6C" w14:textId="501514F3" w:rsidR="003E546B" w:rsidRDefault="003E546B" w:rsidP="000F6FE7"/>
    <w:p w14:paraId="53D18BA3" w14:textId="670B37E0" w:rsidR="003E546B" w:rsidRDefault="003E546B" w:rsidP="003E546B">
      <w:pPr>
        <w:pStyle w:val="3"/>
      </w:pPr>
      <w:proofErr w:type="spellStart"/>
      <w:r>
        <w:rPr>
          <w:rFonts w:hint="eastAsia"/>
        </w:rPr>
        <w:t>Tk</w:t>
      </w:r>
      <w:r>
        <w:t>inter</w:t>
      </w:r>
      <w:proofErr w:type="spellEnd"/>
      <w:r>
        <w:t xml:space="preserve"> library </w:t>
      </w:r>
    </w:p>
    <w:p w14:paraId="346B7D5E" w14:textId="77777777" w:rsidR="003E546B" w:rsidRPr="003E546B" w:rsidRDefault="003E546B" w:rsidP="003E546B">
      <w:pPr>
        <w:rPr>
          <w:rFonts w:hint="eastAsia"/>
        </w:rPr>
      </w:pPr>
    </w:p>
    <w:p w14:paraId="5A6F8E34" w14:textId="77777777" w:rsidR="003E546B" w:rsidRDefault="003E546B" w:rsidP="000F6FE7">
      <w:pPr>
        <w:rPr>
          <w:rFonts w:hint="eastAsia"/>
        </w:rPr>
      </w:pPr>
    </w:p>
    <w:p w14:paraId="0262F6F0" w14:textId="29A81614" w:rsidR="00D07185" w:rsidRDefault="00D07185" w:rsidP="00D07185">
      <w:pPr>
        <w:pStyle w:val="3"/>
        <w:rPr>
          <w:rFonts w:hint="eastAsia"/>
        </w:rPr>
      </w:pPr>
      <w:r>
        <w:rPr>
          <w:rFonts w:hint="eastAsia"/>
        </w:rPr>
        <w:t>U</w:t>
      </w:r>
      <w:r>
        <w:t>I design</w:t>
      </w:r>
    </w:p>
    <w:p w14:paraId="6231C740" w14:textId="0B842D0B" w:rsidR="00D07185" w:rsidRDefault="00D07185" w:rsidP="000F6FE7">
      <w:r>
        <w:rPr>
          <w:noProof/>
        </w:rPr>
        <w:drawing>
          <wp:inline distT="0" distB="0" distL="0" distR="0" wp14:anchorId="69801E6F" wp14:editId="6DEF2C52">
            <wp:extent cx="5991367" cy="4325918"/>
            <wp:effectExtent l="0" t="0" r="3175"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6">
                      <a:extLst>
                        <a:ext uri="{28A0092B-C50C-407E-A947-70E740481C1C}">
                          <a14:useLocalDpi xmlns:a14="http://schemas.microsoft.com/office/drawing/2010/main" val="0"/>
                        </a:ext>
                      </a:extLst>
                    </a:blip>
                    <a:stretch>
                      <a:fillRect/>
                    </a:stretch>
                  </pic:blipFill>
                  <pic:spPr>
                    <a:xfrm>
                      <a:off x="0" y="0"/>
                      <a:ext cx="6040851" cy="4361646"/>
                    </a:xfrm>
                    <a:prstGeom prst="rect">
                      <a:avLst/>
                    </a:prstGeom>
                  </pic:spPr>
                </pic:pic>
              </a:graphicData>
            </a:graphic>
          </wp:inline>
        </w:drawing>
      </w:r>
    </w:p>
    <w:p w14:paraId="68C0BE29" w14:textId="4A262EE4" w:rsidR="00D07185" w:rsidRDefault="00D07185" w:rsidP="000F6FE7">
      <w:pPr>
        <w:rPr>
          <w:rFonts w:hint="eastAsia"/>
        </w:rPr>
      </w:pPr>
      <w:r>
        <w:tab/>
      </w:r>
      <w:r>
        <w:tab/>
      </w:r>
      <w:r>
        <w:tab/>
      </w:r>
      <w:r>
        <w:tab/>
      </w:r>
      <w:r>
        <w:tab/>
      </w:r>
      <w:r>
        <w:tab/>
      </w:r>
      <w:r>
        <w:tab/>
      </w:r>
      <w:r>
        <w:tab/>
        <w:t xml:space="preserve">-UI diagram </w:t>
      </w:r>
    </w:p>
    <w:p w14:paraId="2BAA9BB5" w14:textId="46040897" w:rsidR="00D07185" w:rsidRDefault="00D07185">
      <w:pPr>
        <w:widowControl/>
        <w:jc w:val="left"/>
      </w:pPr>
    </w:p>
    <w:p w14:paraId="23CA5CB4" w14:textId="1AB555B1" w:rsidR="003E546B" w:rsidRDefault="003E546B" w:rsidP="003E546B">
      <w:pPr>
        <w:pStyle w:val="3"/>
      </w:pPr>
      <w:r>
        <w:rPr>
          <w:rFonts w:hint="eastAsia"/>
        </w:rPr>
        <w:lastRenderedPageBreak/>
        <w:t>C</w:t>
      </w:r>
      <w:r>
        <w:t>lass breakdown</w:t>
      </w:r>
    </w:p>
    <w:p w14:paraId="39A53946" w14:textId="77777777" w:rsidR="003E546B" w:rsidRPr="003E546B" w:rsidRDefault="003E546B" w:rsidP="003E546B">
      <w:pPr>
        <w:rPr>
          <w:rFonts w:hint="eastAsia"/>
        </w:rPr>
      </w:pPr>
    </w:p>
    <w:p w14:paraId="1C112C98" w14:textId="77777777" w:rsidR="00B035E5" w:rsidRDefault="00B035E5" w:rsidP="000F6FE7"/>
    <w:p w14:paraId="0AB8AE71" w14:textId="5A4FE57F" w:rsidR="0098106B" w:rsidRDefault="0098106B" w:rsidP="0098106B">
      <w:pPr>
        <w:pStyle w:val="1"/>
      </w:pPr>
      <w:bookmarkStart w:id="7" w:name="_Toc68445073"/>
      <w:r>
        <w:rPr>
          <w:rFonts w:hint="eastAsia"/>
        </w:rPr>
        <w:t>6</w:t>
      </w:r>
      <w:r>
        <w:t>.implementation</w:t>
      </w:r>
      <w:bookmarkEnd w:id="7"/>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8"/>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8"/>
      <w:r>
        <w:rPr>
          <w:rStyle w:val="a9"/>
        </w:rPr>
        <w:commentReference w:id="8"/>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lastRenderedPageBreak/>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0">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r>
        <w:rPr>
          <w:rFonts w:hint="eastAsia"/>
        </w:rPr>
        <w:t>H</w:t>
      </w:r>
      <w:r>
        <w:t>owever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1">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 xml:space="preserve">The graph is used to be design as the model to show the relationship combine between each player. A Graph is a non-linear data structure consisting of nodes and </w:t>
      </w:r>
      <w:r w:rsidRPr="00014BFB">
        <w:lastRenderedPageBreak/>
        <w:t>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pPr>
    </w:p>
    <w:p w14:paraId="48E9957D" w14:textId="77777777" w:rsidR="0035237B" w:rsidRDefault="001A0275" w:rsidP="0035237B">
      <w:pPr>
        <w:widowControl/>
        <w:jc w:val="left"/>
      </w:pPr>
      <w:r>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2">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3">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pPr>
      <w:r>
        <w:rPr>
          <w:rFonts w:hint="eastAsia"/>
        </w:rPr>
        <w:t>-</w:t>
      </w:r>
      <w:r>
        <w:t>adjacency matrix graph show the value between power set and power set</w:t>
      </w:r>
    </w:p>
    <w:p w14:paraId="167CC0FE" w14:textId="77777777" w:rsidR="006908C0" w:rsidRDefault="006908C0" w:rsidP="001A0275">
      <w:pPr>
        <w:widowControl/>
        <w:jc w:val="left"/>
      </w:pPr>
    </w:p>
    <w:p w14:paraId="361D4208" w14:textId="500B42CE" w:rsidR="001A0275" w:rsidRDefault="005F391F" w:rsidP="005F391F">
      <w:pPr>
        <w:widowControl/>
        <w:jc w:val="left"/>
      </w:pPr>
      <w:r>
        <w:lastRenderedPageBreak/>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1B7B0F97" w14:textId="77777777" w:rsidR="001A0275" w:rsidRDefault="001A0275" w:rsidP="001A0275">
      <w:pPr>
        <w:widowControl/>
        <w:jc w:val="left"/>
        <w:rPr>
          <w:b/>
          <w:bCs/>
          <w:kern w:val="44"/>
          <w:sz w:val="44"/>
          <w:szCs w:val="44"/>
        </w:rPr>
      </w:pPr>
      <w:r>
        <w:rPr>
          <w:b/>
          <w:bCs/>
          <w:kern w:val="44"/>
          <w:sz w:val="44"/>
          <w:szCs w:val="44"/>
        </w:rPr>
        <w:br w:type="page"/>
      </w:r>
    </w:p>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1DACED" w14:textId="38C41B5B" w:rsidR="009F67B1" w:rsidRDefault="00B963A9" w:rsidP="009F67B1">
      <w:pPr>
        <w:pStyle w:val="1"/>
      </w:pPr>
      <w:bookmarkStart w:id="9" w:name="_Toc68445074"/>
      <w:r>
        <w:rPr>
          <w:rFonts w:hint="eastAsia"/>
        </w:rPr>
        <w:lastRenderedPageBreak/>
        <w:t>7</w:t>
      </w:r>
      <w:r>
        <w:t>.evaluation</w:t>
      </w:r>
      <w:bookmarkEnd w:id="9"/>
    </w:p>
    <w:p w14:paraId="565A44EE" w14:textId="0BE79228" w:rsidR="003E546B" w:rsidRDefault="003E546B" w:rsidP="003E546B">
      <w:r w:rsidRPr="003E546B">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DDED2A3" w14:textId="77777777" w:rsidR="003E546B" w:rsidRPr="003E546B" w:rsidRDefault="003E546B" w:rsidP="003E546B">
      <w:pPr>
        <w:rPr>
          <w:rFonts w:hint="eastAsia"/>
        </w:rPr>
      </w:pPr>
    </w:p>
    <w:p w14:paraId="47A064E8" w14:textId="6B62C49D" w:rsidR="00B963A9" w:rsidRDefault="008608A0" w:rsidP="009F67B1">
      <w:pPr>
        <w:jc w:val="left"/>
      </w:pPr>
      <w:r>
        <w:rPr>
          <w:noProof/>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1.95pt;mso-width-percent:0;mso-height-percent:0;mso-width-percent:0;mso-height-percent:0" o:ole="">
            <v:imagedata r:id="rId24" o:title=""/>
          </v:shape>
          <o:OLEObject Type="Embed" ProgID="Excel.Sheet.12" ShapeID="_x0000_i1025" DrawAspect="Content" ObjectID="_1679313215" r:id="rId25"/>
        </w:object>
      </w:r>
    </w:p>
    <w:p w14:paraId="0139B41B" w14:textId="7E36B02F" w:rsidR="009F67B1" w:rsidRDefault="009F67B1" w:rsidP="009F67B1">
      <w:pPr>
        <w:jc w:val="center"/>
      </w:pPr>
      <w:r>
        <w:rPr>
          <w:rFonts w:hint="eastAsia"/>
        </w:rPr>
        <w:t>-</w:t>
      </w:r>
      <w:r>
        <w:t>confusion matrix graph</w:t>
      </w:r>
    </w:p>
    <w:p w14:paraId="1311E447" w14:textId="77777777" w:rsidR="009F67B1" w:rsidRPr="009F67B1" w:rsidRDefault="009F67B1" w:rsidP="009F67B1">
      <w:pPr>
        <w:rPr>
          <w:rFonts w:hint="eastAsia"/>
        </w:rPr>
      </w:pPr>
    </w:p>
    <w:p w14:paraId="3518A638" w14:textId="5B26C383" w:rsidR="00B963A9" w:rsidRDefault="009F67B1">
      <w:pPr>
        <w:widowControl/>
        <w:jc w:val="left"/>
        <w:rPr>
          <w:b/>
          <w:bCs/>
          <w:kern w:val="44"/>
          <w:sz w:val="44"/>
          <w:szCs w:val="44"/>
        </w:rPr>
      </w:pPr>
      <w:r>
        <w:rPr>
          <w:b/>
          <w:bCs/>
          <w:noProof/>
          <w:kern w:val="44"/>
          <w:sz w:val="44"/>
          <w:szCs w:val="44"/>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Pr>
          <w:rFonts w:hint="eastAsia"/>
          <w:b/>
          <w:bCs/>
          <w:kern w:val="44"/>
          <w:sz w:val="44"/>
          <w:szCs w:val="44"/>
        </w:rPr>
        <w:t xml:space="preserve"> </w:t>
      </w:r>
      <w:r>
        <w:rPr>
          <w:b/>
          <w:bCs/>
          <w:kern w:val="44"/>
          <w:sz w:val="44"/>
          <w:szCs w:val="44"/>
        </w:rPr>
        <w:t xml:space="preserve">     </w:t>
      </w:r>
      <w:r>
        <w:rPr>
          <w:b/>
          <w:bCs/>
          <w:noProof/>
          <w:kern w:val="44"/>
          <w:sz w:val="44"/>
          <w:szCs w:val="44"/>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D07185" w:rsidRDefault="00D07185" w:rsidP="00D07185">
      <w:pPr>
        <w:ind w:left="840" w:firstLine="420"/>
        <w:rPr>
          <w:rFonts w:hint="eastAsia"/>
        </w:rPr>
      </w:pPr>
      <w:r>
        <w:t xml:space="preserve">-True value </w:t>
      </w:r>
      <w:r>
        <w:tab/>
      </w:r>
      <w:r>
        <w:tab/>
      </w:r>
      <w:r>
        <w:tab/>
      </w:r>
      <w:r>
        <w:tab/>
      </w:r>
      <w:r>
        <w:tab/>
      </w:r>
      <w:r>
        <w:tab/>
      </w:r>
      <w:r>
        <w:tab/>
      </w:r>
      <w:r>
        <w:tab/>
      </w:r>
      <w:r>
        <w:tab/>
      </w:r>
      <w:r>
        <w:tab/>
        <w:t>-calculate value</w:t>
      </w:r>
    </w:p>
    <w:p w14:paraId="35A6CC0F" w14:textId="5AEF2B65" w:rsidR="009F67B1" w:rsidRDefault="009F67B1">
      <w:pPr>
        <w:widowControl/>
        <w:jc w:val="left"/>
        <w:rPr>
          <w:b/>
          <w:bCs/>
          <w:kern w:val="44"/>
          <w:sz w:val="44"/>
          <w:szCs w:val="44"/>
        </w:rPr>
      </w:pPr>
    </w:p>
    <w:p w14:paraId="2460BAA1" w14:textId="0C4F2FB3" w:rsidR="009F67B1" w:rsidRDefault="009F67B1" w:rsidP="009F67B1">
      <w:pPr>
        <w:widowControl/>
        <w:jc w:val="center"/>
        <w:rPr>
          <w:b/>
          <w:bCs/>
          <w:kern w:val="44"/>
          <w:sz w:val="44"/>
          <w:szCs w:val="44"/>
        </w:rPr>
      </w:pPr>
      <w:r>
        <w:rPr>
          <w:rFonts w:hint="eastAsia"/>
          <w:b/>
          <w:bCs/>
          <w:noProof/>
          <w:kern w:val="44"/>
          <w:sz w:val="44"/>
          <w:szCs w:val="44"/>
        </w:rPr>
        <w:drawing>
          <wp:inline distT="0" distB="0" distL="0" distR="0" wp14:anchorId="0F0A8F3D" wp14:editId="7C7B7608">
            <wp:extent cx="3125212" cy="2344082"/>
            <wp:effectExtent l="0" t="0" r="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clude.png"/>
                    <pic:cNvPicPr/>
                  </pic:nvPicPr>
                  <pic:blipFill>
                    <a:blip r:embed="rId28">
                      <a:extLst>
                        <a:ext uri="{28A0092B-C50C-407E-A947-70E740481C1C}">
                          <a14:useLocalDpi xmlns:a14="http://schemas.microsoft.com/office/drawing/2010/main" val="0"/>
                        </a:ext>
                      </a:extLst>
                    </a:blip>
                    <a:stretch>
                      <a:fillRect/>
                    </a:stretch>
                  </pic:blipFill>
                  <pic:spPr>
                    <a:xfrm>
                      <a:off x="0" y="0"/>
                      <a:ext cx="3147992" cy="2361168"/>
                    </a:xfrm>
                    <a:prstGeom prst="rect">
                      <a:avLst/>
                    </a:prstGeom>
                  </pic:spPr>
                </pic:pic>
              </a:graphicData>
            </a:graphic>
          </wp:inline>
        </w:drawing>
      </w:r>
    </w:p>
    <w:p w14:paraId="54E5A09F" w14:textId="1FBC3EF1" w:rsidR="00D07185" w:rsidRDefault="00D07185" w:rsidP="00D07185">
      <w:pPr>
        <w:rPr>
          <w:rFonts w:hint="eastAsia"/>
        </w:rPr>
      </w:pPr>
      <w:r>
        <w:tab/>
      </w:r>
      <w:r>
        <w:tab/>
      </w:r>
      <w:r>
        <w:tab/>
      </w:r>
      <w:r>
        <w:tab/>
      </w:r>
      <w:r>
        <w:tab/>
      </w:r>
      <w:r>
        <w:tab/>
      </w:r>
      <w:r>
        <w:tab/>
      </w:r>
      <w:r>
        <w:tab/>
      </w:r>
      <w:r>
        <w:tab/>
      </w:r>
      <w:r>
        <w:tab/>
        <w:t>-conclude graph</w:t>
      </w:r>
    </w:p>
    <w:p w14:paraId="74443A19" w14:textId="7DCDF27A" w:rsidR="009F67B1" w:rsidRDefault="009F67B1" w:rsidP="009F67B1">
      <w:pPr>
        <w:widowControl/>
        <w:jc w:val="center"/>
        <w:rPr>
          <w:b/>
          <w:bCs/>
          <w:kern w:val="44"/>
          <w:sz w:val="44"/>
          <w:szCs w:val="44"/>
        </w:rPr>
      </w:pPr>
      <w:r>
        <w:rPr>
          <w:rFonts w:hint="eastAsia"/>
          <w:b/>
          <w:bCs/>
          <w:noProof/>
          <w:kern w:val="44"/>
          <w:sz w:val="44"/>
          <w:szCs w:val="44"/>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2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Default="00D07185" w:rsidP="00D07185">
      <w:pPr>
        <w:jc w:val="center"/>
        <w:rPr>
          <w:rFonts w:hint="eastAsia"/>
        </w:rPr>
      </w:pPr>
      <w:r>
        <w:t>-r square value bar chart</w:t>
      </w:r>
    </w:p>
    <w:p w14:paraId="6B9A962F" w14:textId="363ED504" w:rsidR="008F3B8E" w:rsidRDefault="008F3B8E" w:rsidP="009F67B1">
      <w:pPr>
        <w:widowControl/>
        <w:jc w:val="center"/>
        <w:rPr>
          <w:b/>
          <w:bCs/>
          <w:kern w:val="44"/>
          <w:sz w:val="44"/>
          <w:szCs w:val="44"/>
        </w:rPr>
      </w:pPr>
    </w:p>
    <w:p w14:paraId="237ECA07" w14:textId="74EDC441" w:rsidR="008F3B8E" w:rsidRDefault="008F3B8E" w:rsidP="009F67B1">
      <w:pPr>
        <w:widowControl/>
        <w:jc w:val="center"/>
        <w:rPr>
          <w:b/>
          <w:bCs/>
          <w:kern w:val="44"/>
          <w:sz w:val="44"/>
          <w:szCs w:val="44"/>
        </w:rPr>
      </w:pPr>
    </w:p>
    <w:p w14:paraId="608EDE68" w14:textId="68DF9EB9" w:rsidR="008F3B8E" w:rsidRDefault="008F3B8E">
      <w:pPr>
        <w:widowControl/>
        <w:jc w:val="left"/>
        <w:rPr>
          <w:b/>
          <w:bCs/>
          <w:kern w:val="44"/>
          <w:sz w:val="44"/>
          <w:szCs w:val="44"/>
        </w:rPr>
      </w:pPr>
      <w:r>
        <w:rPr>
          <w:b/>
          <w:bCs/>
          <w:kern w:val="44"/>
          <w:sz w:val="44"/>
          <w:szCs w:val="44"/>
        </w:rPr>
        <w:br w:type="page"/>
      </w:r>
    </w:p>
    <w:p w14:paraId="65D90DB9" w14:textId="77777777" w:rsidR="008F3B8E" w:rsidRDefault="008F3B8E" w:rsidP="009F67B1">
      <w:pPr>
        <w:widowControl/>
        <w:jc w:val="center"/>
        <w:rPr>
          <w:rFonts w:hint="eastAsia"/>
          <w:b/>
          <w:bCs/>
          <w:kern w:val="44"/>
          <w:sz w:val="44"/>
          <w:szCs w:val="44"/>
        </w:rPr>
      </w:pPr>
    </w:p>
    <w:p w14:paraId="6A18BFD5" w14:textId="75921101" w:rsidR="00B963A9" w:rsidRDefault="00B963A9" w:rsidP="0098106B">
      <w:pPr>
        <w:pStyle w:val="1"/>
      </w:pPr>
      <w:bookmarkStart w:id="10" w:name="_Toc68445075"/>
      <w:r>
        <w:t>8.</w:t>
      </w:r>
      <w:r>
        <w:rPr>
          <w:rFonts w:hint="eastAsia"/>
        </w:rPr>
        <w:t>c</w:t>
      </w:r>
      <w:r>
        <w:t>onclusion</w:t>
      </w:r>
      <w:bookmarkEnd w:id="10"/>
    </w:p>
    <w:p w14:paraId="2E9EC106" w14:textId="3793B644" w:rsidR="003E546B" w:rsidRPr="003E546B" w:rsidRDefault="003E546B" w:rsidP="003E546B">
      <w:pPr>
        <w:widowControl/>
        <w:jc w:val="left"/>
        <w:rPr>
          <w:rFonts w:ascii="宋体" w:eastAsia="宋体" w:hAnsi="宋体" w:cs="宋体" w:hint="eastAsia"/>
          <w:kern w:val="0"/>
          <w:sz w:val="24"/>
          <w:szCs w:val="24"/>
        </w:rPr>
      </w:pPr>
    </w:p>
    <w:p w14:paraId="1B5FCBDD" w14:textId="77777777" w:rsidR="003E546B" w:rsidRPr="003E546B" w:rsidRDefault="003E546B" w:rsidP="003E546B">
      <w:pPr>
        <w:widowControl/>
        <w:jc w:val="left"/>
        <w:rPr>
          <w:rFonts w:ascii="宋体" w:eastAsia="宋体" w:hAnsi="宋体" w:cs="宋体"/>
          <w:kern w:val="0"/>
          <w:sz w:val="24"/>
          <w:szCs w:val="24"/>
        </w:rPr>
      </w:pPr>
    </w:p>
    <w:p w14:paraId="7FA343C1" w14:textId="77777777" w:rsidR="003E546B" w:rsidRPr="003E546B" w:rsidRDefault="003E546B" w:rsidP="003E546B">
      <w:pPr>
        <w:rPr>
          <w:rFonts w:hint="eastAsia"/>
        </w:rPr>
      </w:pPr>
    </w:p>
    <w:p w14:paraId="155C2A26" w14:textId="77777777" w:rsidR="00B963A9" w:rsidRDefault="00B963A9">
      <w:pPr>
        <w:widowControl/>
        <w:jc w:val="left"/>
        <w:rPr>
          <w:b/>
          <w:bCs/>
          <w:kern w:val="44"/>
          <w:sz w:val="44"/>
          <w:szCs w:val="44"/>
        </w:rPr>
      </w:pPr>
      <w:r>
        <w:br w:type="page"/>
      </w:r>
    </w:p>
    <w:p w14:paraId="162E30AF" w14:textId="12930155" w:rsidR="008B31D6" w:rsidRDefault="00B963A9" w:rsidP="0098106B">
      <w:pPr>
        <w:pStyle w:val="1"/>
      </w:pPr>
      <w:bookmarkStart w:id="11" w:name="_Toc68445076"/>
      <w:r>
        <w:lastRenderedPageBreak/>
        <w:t>9.</w:t>
      </w:r>
      <w:r>
        <w:rPr>
          <w:rFonts w:hint="eastAsia"/>
        </w:rPr>
        <w:t>a</w:t>
      </w:r>
      <w:r>
        <w:t>ppendix</w:t>
      </w:r>
      <w:bookmarkEnd w:id="11"/>
    </w:p>
    <w:p w14:paraId="2CA6D79F" w14:textId="77777777" w:rsidR="003E546B" w:rsidRPr="003E546B" w:rsidRDefault="003E546B" w:rsidP="003E546B">
      <w:pPr>
        <w:rPr>
          <w:rFonts w:hint="eastAsia"/>
        </w:rPr>
      </w:pPr>
      <w:bookmarkStart w:id="12" w:name="_GoBack"/>
      <w:bookmarkEnd w:id="12"/>
    </w:p>
    <w:sectPr w:rsidR="003E546B" w:rsidRPr="003E54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Peixuan Song" w:date="2021-04-04T16:17:00Z" w:initials="PS">
    <w:p w14:paraId="059362E8" w14:textId="77777777" w:rsidR="001A0275" w:rsidRDefault="001A0275"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4"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AUARhUZSSwAAAA="/>
  </w:docVars>
  <w:rsids>
    <w:rsidRoot w:val="000F1B12"/>
    <w:rsid w:val="000076B9"/>
    <w:rsid w:val="00014BFB"/>
    <w:rsid w:val="00075FB7"/>
    <w:rsid w:val="000A0266"/>
    <w:rsid w:val="000B7DF8"/>
    <w:rsid w:val="000C1744"/>
    <w:rsid w:val="000D60B4"/>
    <w:rsid w:val="000F1B12"/>
    <w:rsid w:val="000F6FE7"/>
    <w:rsid w:val="00125F99"/>
    <w:rsid w:val="00186FE2"/>
    <w:rsid w:val="001A0275"/>
    <w:rsid w:val="00213385"/>
    <w:rsid w:val="00216E61"/>
    <w:rsid w:val="00240356"/>
    <w:rsid w:val="00264292"/>
    <w:rsid w:val="002653DD"/>
    <w:rsid w:val="00274553"/>
    <w:rsid w:val="002B4063"/>
    <w:rsid w:val="002E4F86"/>
    <w:rsid w:val="003145FB"/>
    <w:rsid w:val="00320329"/>
    <w:rsid w:val="0035237B"/>
    <w:rsid w:val="00355B88"/>
    <w:rsid w:val="00383618"/>
    <w:rsid w:val="00391210"/>
    <w:rsid w:val="003E546B"/>
    <w:rsid w:val="00403C30"/>
    <w:rsid w:val="00433AC4"/>
    <w:rsid w:val="00445C1B"/>
    <w:rsid w:val="004875CC"/>
    <w:rsid w:val="004E1A2A"/>
    <w:rsid w:val="00512140"/>
    <w:rsid w:val="00521F64"/>
    <w:rsid w:val="005324F2"/>
    <w:rsid w:val="005471D0"/>
    <w:rsid w:val="00547726"/>
    <w:rsid w:val="0055723F"/>
    <w:rsid w:val="00574C04"/>
    <w:rsid w:val="005B4997"/>
    <w:rsid w:val="005D5F7A"/>
    <w:rsid w:val="005E5AED"/>
    <w:rsid w:val="005F391F"/>
    <w:rsid w:val="00620FF9"/>
    <w:rsid w:val="00651BD5"/>
    <w:rsid w:val="006725A5"/>
    <w:rsid w:val="006908C0"/>
    <w:rsid w:val="006E2FB5"/>
    <w:rsid w:val="0070466D"/>
    <w:rsid w:val="0072450C"/>
    <w:rsid w:val="00740144"/>
    <w:rsid w:val="007654F5"/>
    <w:rsid w:val="00784BA1"/>
    <w:rsid w:val="00792799"/>
    <w:rsid w:val="00831B74"/>
    <w:rsid w:val="008608A0"/>
    <w:rsid w:val="00867133"/>
    <w:rsid w:val="008B31D6"/>
    <w:rsid w:val="008D4DD2"/>
    <w:rsid w:val="008F156B"/>
    <w:rsid w:val="008F3B8E"/>
    <w:rsid w:val="008F4AD3"/>
    <w:rsid w:val="00912BE0"/>
    <w:rsid w:val="00916807"/>
    <w:rsid w:val="009322E0"/>
    <w:rsid w:val="0095579E"/>
    <w:rsid w:val="0098106B"/>
    <w:rsid w:val="009F67B1"/>
    <w:rsid w:val="00A01428"/>
    <w:rsid w:val="00A13F45"/>
    <w:rsid w:val="00A350D7"/>
    <w:rsid w:val="00A47622"/>
    <w:rsid w:val="00A66977"/>
    <w:rsid w:val="00A72C20"/>
    <w:rsid w:val="00B035E5"/>
    <w:rsid w:val="00B11ED6"/>
    <w:rsid w:val="00B14E2B"/>
    <w:rsid w:val="00B21F55"/>
    <w:rsid w:val="00B243D7"/>
    <w:rsid w:val="00B40B28"/>
    <w:rsid w:val="00B530F9"/>
    <w:rsid w:val="00B55AC3"/>
    <w:rsid w:val="00B6564E"/>
    <w:rsid w:val="00B7691F"/>
    <w:rsid w:val="00B963A9"/>
    <w:rsid w:val="00BD4DA1"/>
    <w:rsid w:val="00BF46D9"/>
    <w:rsid w:val="00C165AA"/>
    <w:rsid w:val="00C33E53"/>
    <w:rsid w:val="00C77DDE"/>
    <w:rsid w:val="00CA03B4"/>
    <w:rsid w:val="00CC4286"/>
    <w:rsid w:val="00CE0792"/>
    <w:rsid w:val="00D07185"/>
    <w:rsid w:val="00D3196D"/>
    <w:rsid w:val="00D465FF"/>
    <w:rsid w:val="00D5135F"/>
    <w:rsid w:val="00D72BF6"/>
    <w:rsid w:val="00D86677"/>
    <w:rsid w:val="00E062FF"/>
    <w:rsid w:val="00E105CD"/>
    <w:rsid w:val="00E24656"/>
    <w:rsid w:val="00E866F9"/>
    <w:rsid w:val="00EB697B"/>
    <w:rsid w:val="00EC7068"/>
    <w:rsid w:val="00EE4B31"/>
    <w:rsid w:val="00F13B77"/>
    <w:rsid w:val="00FA236A"/>
    <w:rsid w:val="00FD651A"/>
    <w:rsid w:val="00FE3010"/>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microsoft.com/office/2011/relationships/commentsExtended" Target="commentsExtended.xm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comments" Target="comments.xml"/><Relationship Id="rId25" Type="http://schemas.openxmlformats.org/officeDocument/2006/relationships/package" Target="embeddings/Microsoft_Excel____.xlsx"/><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11.jpg"/><Relationship Id="rId20" Type="http://schemas.openxmlformats.org/officeDocument/2006/relationships/image" Target="media/image12.jp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6.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5.jpg"/><Relationship Id="rId28" Type="http://schemas.openxmlformats.org/officeDocument/2006/relationships/image" Target="media/image19.png"/><Relationship Id="rId10" Type="http://schemas.openxmlformats.org/officeDocument/2006/relationships/image" Target="media/image5.jpg"/><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jpg"/><Relationship Id="rId27" Type="http://schemas.openxmlformats.org/officeDocument/2006/relationships/image" Target="media/image18.png"/><Relationship Id="rId30"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D5225-B61D-F54E-A69D-7D2BA6253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TotalTime>
  <Pages>26</Pages>
  <Words>3787</Words>
  <Characters>2158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2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20</cp:revision>
  <dcterms:created xsi:type="dcterms:W3CDTF">2021-04-03T18:47:00Z</dcterms:created>
  <dcterms:modified xsi:type="dcterms:W3CDTF">2021-04-07T14:07:00Z</dcterms:modified>
</cp:coreProperties>
</file>